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47B4B" w14:textId="77777777" w:rsidR="00F44152" w:rsidRDefault="00F44152" w:rsidP="00F44152">
      <w:pPr>
        <w:ind w:left="-810" w:right="-630" w:firstLine="810"/>
        <w:jc w:val="center"/>
        <w:rPr>
          <w:rFonts w:asciiTheme="majorBidi" w:hAnsiTheme="majorBidi" w:cstheme="majorBidi"/>
          <w:noProof/>
          <w:sz w:val="20"/>
          <w:szCs w:val="20"/>
        </w:rPr>
      </w:pPr>
    </w:p>
    <w:p w14:paraId="49FAE70E" w14:textId="77777777" w:rsidR="00F44152" w:rsidRPr="00A95C0A" w:rsidRDefault="00F44152" w:rsidP="00F44152">
      <w:pPr>
        <w:ind w:right="-630"/>
        <w:rPr>
          <w:rFonts w:asciiTheme="majorBidi" w:hAnsiTheme="majorBidi" w:cstheme="majorBidi"/>
          <w:noProof/>
          <w:sz w:val="20"/>
          <w:szCs w:val="20"/>
        </w:rPr>
      </w:pPr>
      <w:r w:rsidRPr="00A95C0A"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73BC7E0E" wp14:editId="213CDFE4">
            <wp:extent cx="6238875" cy="3284220"/>
            <wp:effectExtent l="95250" t="95250" r="104775" b="876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9432" cy="3284513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397ED2C3" w14:textId="067A58BF" w:rsidR="00F44152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1EAB3DD4" w14:textId="189E846C" w:rsidR="006B1862" w:rsidRPr="006B1862" w:rsidRDefault="006B1862" w:rsidP="006B1862">
      <w:pPr>
        <w:ind w:left="-990"/>
        <w:rPr>
          <w:rFonts w:asciiTheme="majorBidi" w:hAnsiTheme="majorBidi" w:cstheme="majorBidi"/>
          <w:b/>
          <w:bCs/>
          <w:i/>
          <w:iCs/>
          <w:noProof/>
          <w:sz w:val="26"/>
          <w:szCs w:val="26"/>
        </w:rPr>
      </w:pPr>
      <w:r w:rsidRPr="006B1862">
        <w:rPr>
          <w:rFonts w:asciiTheme="majorBidi" w:hAnsiTheme="majorBidi" w:cstheme="majorBidi"/>
          <w:b/>
          <w:bCs/>
          <w:i/>
          <w:iCs/>
          <w:noProof/>
          <w:sz w:val="26"/>
          <w:szCs w:val="26"/>
        </w:rPr>
        <w:t>1.</w:t>
      </w:r>
    </w:p>
    <w:p w14:paraId="5168520A" w14:textId="2DC1E6CA" w:rsidR="00F44152" w:rsidRPr="001E4761" w:rsidRDefault="001E4761" w:rsidP="001E4761">
      <w:pPr>
        <w:ind w:left="-540" w:hanging="450"/>
        <w:rPr>
          <w:rFonts w:asciiTheme="majorBidi" w:hAnsiTheme="majorBidi" w:cstheme="majorBidi"/>
          <w:noProof/>
          <w:sz w:val="32"/>
          <w:szCs w:val="32"/>
        </w:rPr>
      </w:pPr>
      <w:r w:rsidRPr="001E4761">
        <w:rPr>
          <w:rFonts w:asciiTheme="majorBidi" w:hAnsiTheme="majorBidi" w:cstheme="majorBidi"/>
          <w:noProof/>
          <w:sz w:val="32"/>
          <w:szCs w:val="32"/>
        </w:rPr>
        <w:t>T</w:t>
      </w:r>
      <w:r w:rsidR="00F44152" w:rsidRPr="001E4761">
        <w:rPr>
          <w:rFonts w:asciiTheme="majorBidi" w:hAnsiTheme="majorBidi" w:cstheme="majorBidi"/>
          <w:noProof/>
          <w:sz w:val="32"/>
          <w:szCs w:val="32"/>
        </w:rPr>
        <w:t xml:space="preserve">he First circuit is of </w:t>
      </w:r>
      <w:r w:rsidR="00F44152" w:rsidRPr="001E4761">
        <w:rPr>
          <w:rFonts w:asciiTheme="majorBidi" w:hAnsiTheme="majorBidi" w:cstheme="majorBidi"/>
          <w:b/>
          <w:bCs/>
          <w:noProof/>
          <w:sz w:val="32"/>
          <w:szCs w:val="32"/>
        </w:rPr>
        <w:t>3 input AND gate</w:t>
      </w:r>
      <w:r w:rsidR="00F44152" w:rsidRPr="001E4761">
        <w:rPr>
          <w:rFonts w:asciiTheme="majorBidi" w:hAnsiTheme="majorBidi" w:cstheme="majorBidi"/>
          <w:noProof/>
          <w:sz w:val="32"/>
          <w:szCs w:val="32"/>
        </w:rPr>
        <w:t>.</w:t>
      </w:r>
    </w:p>
    <w:tbl>
      <w:tblPr>
        <w:tblStyle w:val="TableGrid"/>
        <w:tblpPr w:leftFromText="180" w:rightFromText="180" w:vertAnchor="text" w:horzAnchor="page" w:tblpX="901" w:tblpY="12"/>
        <w:tblW w:w="0" w:type="auto"/>
        <w:tblLook w:val="04A0" w:firstRow="1" w:lastRow="0" w:firstColumn="1" w:lastColumn="0" w:noHBand="0" w:noVBand="1"/>
      </w:tblPr>
      <w:tblGrid>
        <w:gridCol w:w="2428"/>
        <w:gridCol w:w="2429"/>
        <w:gridCol w:w="2429"/>
        <w:gridCol w:w="2429"/>
      </w:tblGrid>
      <w:tr w:rsidR="00F44152" w:rsidRPr="00A47CCB" w14:paraId="62946D60" w14:textId="77777777" w:rsidTr="00F44152">
        <w:trPr>
          <w:trHeight w:val="531"/>
        </w:trPr>
        <w:tc>
          <w:tcPr>
            <w:tcW w:w="2428" w:type="dxa"/>
          </w:tcPr>
          <w:p w14:paraId="2A202340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tput 1 (A)</w:t>
            </w:r>
          </w:p>
        </w:tc>
        <w:tc>
          <w:tcPr>
            <w:tcW w:w="2429" w:type="dxa"/>
          </w:tcPr>
          <w:p w14:paraId="2DF50B05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2 (B)</w:t>
            </w:r>
          </w:p>
        </w:tc>
        <w:tc>
          <w:tcPr>
            <w:tcW w:w="2429" w:type="dxa"/>
          </w:tcPr>
          <w:p w14:paraId="2CB47E35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3 (C)</w:t>
            </w:r>
          </w:p>
        </w:tc>
        <w:tc>
          <w:tcPr>
            <w:tcW w:w="2429" w:type="dxa"/>
          </w:tcPr>
          <w:p w14:paraId="235A845B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Output X</w:t>
            </w:r>
          </w:p>
        </w:tc>
      </w:tr>
      <w:tr w:rsidR="00F44152" w:rsidRPr="00A47CCB" w14:paraId="57CBED43" w14:textId="77777777" w:rsidTr="00F44152">
        <w:trPr>
          <w:trHeight w:val="531"/>
        </w:trPr>
        <w:tc>
          <w:tcPr>
            <w:tcW w:w="2428" w:type="dxa"/>
          </w:tcPr>
          <w:p w14:paraId="7334DF4D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4E678E99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429" w:type="dxa"/>
          </w:tcPr>
          <w:p w14:paraId="75D666B6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3D2F39DF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19BE738C" w14:textId="77777777" w:rsidTr="00F44152">
        <w:trPr>
          <w:trHeight w:val="556"/>
        </w:trPr>
        <w:tc>
          <w:tcPr>
            <w:tcW w:w="2428" w:type="dxa"/>
          </w:tcPr>
          <w:p w14:paraId="455A0798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29E22D68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429" w:type="dxa"/>
          </w:tcPr>
          <w:p w14:paraId="64F4CACB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429" w:type="dxa"/>
          </w:tcPr>
          <w:p w14:paraId="1E14A9AF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73344A37" w14:textId="77777777" w:rsidTr="00F44152">
        <w:trPr>
          <w:trHeight w:val="531"/>
        </w:trPr>
        <w:tc>
          <w:tcPr>
            <w:tcW w:w="2428" w:type="dxa"/>
          </w:tcPr>
          <w:p w14:paraId="3A637496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147C7736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429" w:type="dxa"/>
          </w:tcPr>
          <w:p w14:paraId="05F6087F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4AB09440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08F5B2EB" w14:textId="77777777" w:rsidTr="00F44152">
        <w:trPr>
          <w:trHeight w:val="531"/>
        </w:trPr>
        <w:tc>
          <w:tcPr>
            <w:tcW w:w="2428" w:type="dxa"/>
          </w:tcPr>
          <w:p w14:paraId="3810208F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5DBDDC19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429" w:type="dxa"/>
          </w:tcPr>
          <w:p w14:paraId="57B1963A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429" w:type="dxa"/>
          </w:tcPr>
          <w:p w14:paraId="52DD2588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50A9F201" w14:textId="77777777" w:rsidTr="00F44152">
        <w:trPr>
          <w:trHeight w:val="531"/>
        </w:trPr>
        <w:tc>
          <w:tcPr>
            <w:tcW w:w="2428" w:type="dxa"/>
          </w:tcPr>
          <w:p w14:paraId="54DD930C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429" w:type="dxa"/>
          </w:tcPr>
          <w:p w14:paraId="535F1D9B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429" w:type="dxa"/>
          </w:tcPr>
          <w:p w14:paraId="02FFB2E2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267E26F9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1E0AF582" w14:textId="77777777" w:rsidTr="00F44152">
        <w:trPr>
          <w:trHeight w:val="531"/>
        </w:trPr>
        <w:tc>
          <w:tcPr>
            <w:tcW w:w="2428" w:type="dxa"/>
          </w:tcPr>
          <w:p w14:paraId="22B5EF26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 </w:t>
            </w:r>
          </w:p>
        </w:tc>
        <w:tc>
          <w:tcPr>
            <w:tcW w:w="2429" w:type="dxa"/>
          </w:tcPr>
          <w:p w14:paraId="38A45607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429" w:type="dxa"/>
          </w:tcPr>
          <w:p w14:paraId="1385207D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429" w:type="dxa"/>
          </w:tcPr>
          <w:p w14:paraId="753C1BFF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34881ED0" w14:textId="77777777" w:rsidTr="00F44152">
        <w:trPr>
          <w:trHeight w:val="531"/>
        </w:trPr>
        <w:tc>
          <w:tcPr>
            <w:tcW w:w="2428" w:type="dxa"/>
          </w:tcPr>
          <w:p w14:paraId="2579370C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429" w:type="dxa"/>
          </w:tcPr>
          <w:p w14:paraId="36419164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429" w:type="dxa"/>
          </w:tcPr>
          <w:p w14:paraId="0C736E7E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429" w:type="dxa"/>
          </w:tcPr>
          <w:p w14:paraId="43627DFD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107DC629" w14:textId="77777777" w:rsidTr="00F44152">
        <w:trPr>
          <w:trHeight w:val="531"/>
        </w:trPr>
        <w:tc>
          <w:tcPr>
            <w:tcW w:w="2428" w:type="dxa"/>
          </w:tcPr>
          <w:p w14:paraId="6512EB79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429" w:type="dxa"/>
          </w:tcPr>
          <w:p w14:paraId="21E07FF6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429" w:type="dxa"/>
          </w:tcPr>
          <w:p w14:paraId="3C99D5A3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429" w:type="dxa"/>
          </w:tcPr>
          <w:p w14:paraId="74A59CD0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1</w:t>
            </w:r>
          </w:p>
        </w:tc>
      </w:tr>
    </w:tbl>
    <w:p w14:paraId="4427CA44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45877575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78B1F2C6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5DBB9DFF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01A93A73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5433F616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68749F8E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5D19EFAA" w14:textId="77777777" w:rsidR="00F44152" w:rsidRPr="00A47CCB" w:rsidRDefault="00F44152" w:rsidP="00F44152">
      <w:pPr>
        <w:rPr>
          <w:rFonts w:asciiTheme="majorBidi" w:hAnsiTheme="majorBidi" w:cstheme="majorBidi"/>
          <w:sz w:val="26"/>
          <w:szCs w:val="26"/>
        </w:rPr>
      </w:pPr>
    </w:p>
    <w:p w14:paraId="470C27DF" w14:textId="77777777" w:rsidR="00F44152" w:rsidRPr="00A47CCB" w:rsidRDefault="00F44152" w:rsidP="00F44152">
      <w:pPr>
        <w:rPr>
          <w:rFonts w:asciiTheme="majorBidi" w:hAnsiTheme="majorBidi" w:cstheme="majorBidi"/>
          <w:sz w:val="26"/>
          <w:szCs w:val="26"/>
        </w:rPr>
      </w:pPr>
    </w:p>
    <w:p w14:paraId="38626B0E" w14:textId="3A037524" w:rsidR="00F44152" w:rsidRPr="00A47CCB" w:rsidRDefault="00F44152" w:rsidP="00F44152">
      <w:pPr>
        <w:rPr>
          <w:rFonts w:asciiTheme="majorBidi" w:hAnsiTheme="majorBidi" w:cstheme="majorBidi"/>
          <w:sz w:val="26"/>
          <w:szCs w:val="26"/>
        </w:rPr>
      </w:pPr>
    </w:p>
    <w:p w14:paraId="2BC56FD4" w14:textId="505FE351" w:rsidR="00F44152" w:rsidRPr="00A47CCB" w:rsidRDefault="00F44152" w:rsidP="00F44152">
      <w:pPr>
        <w:rPr>
          <w:rFonts w:asciiTheme="majorBidi" w:hAnsiTheme="majorBidi" w:cstheme="majorBidi"/>
          <w:sz w:val="26"/>
          <w:szCs w:val="26"/>
        </w:rPr>
      </w:pPr>
    </w:p>
    <w:p w14:paraId="4AFC0BC5" w14:textId="53A0A28B" w:rsidR="00F44152" w:rsidRPr="006B1862" w:rsidRDefault="006B1862" w:rsidP="006B1862">
      <w:pPr>
        <w:ind w:hanging="720"/>
        <w:rPr>
          <w:rFonts w:asciiTheme="majorBidi" w:hAnsiTheme="majorBidi" w:cstheme="majorBidi"/>
          <w:b/>
          <w:bCs/>
          <w:i/>
          <w:iCs/>
          <w:noProof/>
          <w:sz w:val="26"/>
          <w:szCs w:val="26"/>
          <w:u w:val="single"/>
        </w:rPr>
      </w:pPr>
      <w:r w:rsidRPr="006B1862">
        <w:rPr>
          <w:rFonts w:asciiTheme="majorBidi" w:hAnsiTheme="majorBidi" w:cstheme="majorBidi"/>
          <w:b/>
          <w:bCs/>
          <w:i/>
          <w:iCs/>
          <w:noProof/>
          <w:sz w:val="26"/>
          <w:szCs w:val="26"/>
          <w:u w:val="single"/>
        </w:rPr>
        <w:t>2.</w:t>
      </w:r>
    </w:p>
    <w:p w14:paraId="20EF9896" w14:textId="32E64197" w:rsidR="00F44152" w:rsidRPr="001E4761" w:rsidRDefault="00F44152" w:rsidP="006B1862">
      <w:pPr>
        <w:ind w:hanging="810"/>
        <w:rPr>
          <w:rFonts w:asciiTheme="majorBidi" w:hAnsiTheme="majorBidi" w:cstheme="majorBidi"/>
          <w:sz w:val="32"/>
          <w:szCs w:val="32"/>
        </w:rPr>
      </w:pPr>
      <w:r w:rsidRPr="001E4761">
        <w:rPr>
          <w:rFonts w:asciiTheme="majorBidi" w:hAnsiTheme="majorBidi" w:cstheme="majorBidi"/>
          <w:noProof/>
          <w:sz w:val="32"/>
          <w:szCs w:val="32"/>
        </w:rPr>
        <w:t xml:space="preserve">The </w:t>
      </w:r>
      <w:r w:rsidR="001E4761" w:rsidRPr="001E4761">
        <w:rPr>
          <w:rFonts w:asciiTheme="majorBidi" w:hAnsiTheme="majorBidi" w:cstheme="majorBidi"/>
          <w:noProof/>
          <w:sz w:val="32"/>
          <w:szCs w:val="32"/>
        </w:rPr>
        <w:t>S</w:t>
      </w:r>
      <w:r w:rsidRPr="001E4761">
        <w:rPr>
          <w:rFonts w:asciiTheme="majorBidi" w:hAnsiTheme="majorBidi" w:cstheme="majorBidi"/>
          <w:noProof/>
          <w:sz w:val="32"/>
          <w:szCs w:val="32"/>
        </w:rPr>
        <w:t xml:space="preserve">econd circuit is of </w:t>
      </w:r>
      <w:r w:rsidRPr="001E4761">
        <w:rPr>
          <w:rFonts w:asciiTheme="majorBidi" w:hAnsiTheme="majorBidi" w:cstheme="majorBidi"/>
          <w:b/>
          <w:bCs/>
          <w:noProof/>
          <w:sz w:val="32"/>
          <w:szCs w:val="32"/>
        </w:rPr>
        <w:t>3 input OR gate</w:t>
      </w:r>
      <w:r w:rsidRPr="001E4761">
        <w:rPr>
          <w:rFonts w:asciiTheme="majorBidi" w:hAnsiTheme="majorBidi" w:cstheme="majorBidi"/>
          <w:noProof/>
          <w:sz w:val="32"/>
          <w:szCs w:val="32"/>
        </w:rPr>
        <w:t>.</w:t>
      </w:r>
    </w:p>
    <w:tbl>
      <w:tblPr>
        <w:tblStyle w:val="TableGrid"/>
        <w:tblpPr w:leftFromText="180" w:rightFromText="180" w:vertAnchor="text" w:horzAnchor="margin" w:tblpY="181"/>
        <w:tblW w:w="10591" w:type="dxa"/>
        <w:tblLook w:val="04A0" w:firstRow="1" w:lastRow="0" w:firstColumn="1" w:lastColumn="0" w:noHBand="0" w:noVBand="1"/>
      </w:tblPr>
      <w:tblGrid>
        <w:gridCol w:w="2647"/>
        <w:gridCol w:w="2648"/>
        <w:gridCol w:w="2648"/>
        <w:gridCol w:w="2648"/>
      </w:tblGrid>
      <w:tr w:rsidR="00A47CCB" w:rsidRPr="00A47CCB" w14:paraId="460F2222" w14:textId="77777777" w:rsidTr="00A47CCB">
        <w:trPr>
          <w:trHeight w:val="548"/>
        </w:trPr>
        <w:tc>
          <w:tcPr>
            <w:tcW w:w="2647" w:type="dxa"/>
          </w:tcPr>
          <w:p w14:paraId="0155E8AD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tput 1 (A)</w:t>
            </w:r>
          </w:p>
        </w:tc>
        <w:tc>
          <w:tcPr>
            <w:tcW w:w="2648" w:type="dxa"/>
          </w:tcPr>
          <w:p w14:paraId="57CBE5A0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2 (B)</w:t>
            </w:r>
          </w:p>
        </w:tc>
        <w:tc>
          <w:tcPr>
            <w:tcW w:w="2648" w:type="dxa"/>
          </w:tcPr>
          <w:p w14:paraId="44350E7B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3 (C)</w:t>
            </w:r>
          </w:p>
        </w:tc>
        <w:tc>
          <w:tcPr>
            <w:tcW w:w="2648" w:type="dxa"/>
          </w:tcPr>
          <w:p w14:paraId="42796471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Output X</w:t>
            </w:r>
          </w:p>
        </w:tc>
      </w:tr>
      <w:tr w:rsidR="00A47CCB" w:rsidRPr="00A47CCB" w14:paraId="257F6F89" w14:textId="77777777" w:rsidTr="00A47CCB">
        <w:trPr>
          <w:trHeight w:val="548"/>
        </w:trPr>
        <w:tc>
          <w:tcPr>
            <w:tcW w:w="2647" w:type="dxa"/>
          </w:tcPr>
          <w:p w14:paraId="4D9D5F72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2963843D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648" w:type="dxa"/>
          </w:tcPr>
          <w:p w14:paraId="69D4DA3F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25C584AC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A47CCB" w:rsidRPr="00A47CCB" w14:paraId="4CACE6C8" w14:textId="77777777" w:rsidTr="00A47CCB">
        <w:trPr>
          <w:trHeight w:val="573"/>
        </w:trPr>
        <w:tc>
          <w:tcPr>
            <w:tcW w:w="2647" w:type="dxa"/>
          </w:tcPr>
          <w:p w14:paraId="24E6A553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3F6130BA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648" w:type="dxa"/>
          </w:tcPr>
          <w:p w14:paraId="0E9725AB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648" w:type="dxa"/>
          </w:tcPr>
          <w:p w14:paraId="578CB948" w14:textId="46B8DE13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</w:t>
            </w:r>
            <w:r>
              <w:rPr>
                <w:rFonts w:asciiTheme="majorBidi" w:hAnsiTheme="majorBidi" w:cstheme="majorBidi"/>
                <w:noProof/>
                <w:sz w:val="26"/>
                <w:szCs w:val="26"/>
              </w:rPr>
              <w:t>1</w:t>
            </w:r>
          </w:p>
        </w:tc>
      </w:tr>
      <w:tr w:rsidR="00A47CCB" w:rsidRPr="00A47CCB" w14:paraId="0E8E33DE" w14:textId="77777777" w:rsidTr="00A47CCB">
        <w:trPr>
          <w:trHeight w:val="548"/>
        </w:trPr>
        <w:tc>
          <w:tcPr>
            <w:tcW w:w="2647" w:type="dxa"/>
          </w:tcPr>
          <w:p w14:paraId="201E6884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499C4BF8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648" w:type="dxa"/>
          </w:tcPr>
          <w:p w14:paraId="0C1B55E5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0FBADBC8" w14:textId="6AA5AA91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</w:t>
            </w:r>
            <w:r>
              <w:rPr>
                <w:rFonts w:asciiTheme="majorBidi" w:hAnsiTheme="majorBidi" w:cstheme="majorBidi"/>
                <w:noProof/>
                <w:sz w:val="26"/>
                <w:szCs w:val="26"/>
              </w:rPr>
              <w:t>1</w:t>
            </w:r>
          </w:p>
        </w:tc>
      </w:tr>
      <w:tr w:rsidR="00A47CCB" w:rsidRPr="00A47CCB" w14:paraId="30FA38BA" w14:textId="77777777" w:rsidTr="00A47CCB">
        <w:trPr>
          <w:trHeight w:val="548"/>
        </w:trPr>
        <w:tc>
          <w:tcPr>
            <w:tcW w:w="2647" w:type="dxa"/>
          </w:tcPr>
          <w:p w14:paraId="00688592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44D8F52D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648" w:type="dxa"/>
          </w:tcPr>
          <w:p w14:paraId="52428F99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648" w:type="dxa"/>
          </w:tcPr>
          <w:p w14:paraId="5E8BB70C" w14:textId="7A4B0B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</w:t>
            </w:r>
            <w:r>
              <w:rPr>
                <w:rFonts w:asciiTheme="majorBidi" w:hAnsiTheme="majorBidi" w:cstheme="majorBidi"/>
                <w:noProof/>
                <w:sz w:val="26"/>
                <w:szCs w:val="26"/>
              </w:rPr>
              <w:t>1</w:t>
            </w:r>
          </w:p>
        </w:tc>
      </w:tr>
      <w:tr w:rsidR="00A47CCB" w:rsidRPr="00A47CCB" w14:paraId="366BF596" w14:textId="77777777" w:rsidTr="00A47CCB">
        <w:trPr>
          <w:trHeight w:val="548"/>
        </w:trPr>
        <w:tc>
          <w:tcPr>
            <w:tcW w:w="2647" w:type="dxa"/>
          </w:tcPr>
          <w:p w14:paraId="0A5F0A98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648" w:type="dxa"/>
          </w:tcPr>
          <w:p w14:paraId="7B262695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648" w:type="dxa"/>
          </w:tcPr>
          <w:p w14:paraId="01A31945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690D1859" w14:textId="29587F51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</w:t>
            </w:r>
            <w:r>
              <w:rPr>
                <w:rFonts w:asciiTheme="majorBidi" w:hAnsiTheme="majorBidi" w:cstheme="majorBidi"/>
                <w:noProof/>
                <w:sz w:val="26"/>
                <w:szCs w:val="26"/>
              </w:rPr>
              <w:t>1</w:t>
            </w:r>
          </w:p>
        </w:tc>
      </w:tr>
      <w:tr w:rsidR="00A47CCB" w:rsidRPr="00A47CCB" w14:paraId="0D4BB574" w14:textId="77777777" w:rsidTr="00A47CCB">
        <w:trPr>
          <w:trHeight w:val="548"/>
        </w:trPr>
        <w:tc>
          <w:tcPr>
            <w:tcW w:w="2647" w:type="dxa"/>
          </w:tcPr>
          <w:p w14:paraId="66B945F8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 </w:t>
            </w:r>
          </w:p>
        </w:tc>
        <w:tc>
          <w:tcPr>
            <w:tcW w:w="2648" w:type="dxa"/>
          </w:tcPr>
          <w:p w14:paraId="6CBE2A0F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2648" w:type="dxa"/>
          </w:tcPr>
          <w:p w14:paraId="56608206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648" w:type="dxa"/>
          </w:tcPr>
          <w:p w14:paraId="4F6914B1" w14:textId="3148F84E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</w:t>
            </w:r>
            <w:r>
              <w:rPr>
                <w:rFonts w:asciiTheme="majorBidi" w:hAnsiTheme="majorBidi" w:cstheme="majorBidi"/>
                <w:noProof/>
                <w:sz w:val="26"/>
                <w:szCs w:val="26"/>
              </w:rPr>
              <w:t>1</w:t>
            </w:r>
          </w:p>
        </w:tc>
      </w:tr>
      <w:tr w:rsidR="00A47CCB" w:rsidRPr="00A47CCB" w14:paraId="41ABB9B9" w14:textId="77777777" w:rsidTr="00A47CCB">
        <w:trPr>
          <w:trHeight w:val="548"/>
        </w:trPr>
        <w:tc>
          <w:tcPr>
            <w:tcW w:w="2647" w:type="dxa"/>
          </w:tcPr>
          <w:p w14:paraId="2C7CCCE1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648" w:type="dxa"/>
          </w:tcPr>
          <w:p w14:paraId="4ACC8DE2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648" w:type="dxa"/>
          </w:tcPr>
          <w:p w14:paraId="246BEF25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2648" w:type="dxa"/>
          </w:tcPr>
          <w:p w14:paraId="5BC22253" w14:textId="2F9D5860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</w:t>
            </w:r>
            <w:r>
              <w:rPr>
                <w:rFonts w:asciiTheme="majorBidi" w:hAnsiTheme="majorBidi" w:cstheme="majorBidi"/>
                <w:noProof/>
                <w:sz w:val="26"/>
                <w:szCs w:val="26"/>
              </w:rPr>
              <w:t>1</w:t>
            </w:r>
          </w:p>
        </w:tc>
      </w:tr>
      <w:tr w:rsidR="00A47CCB" w:rsidRPr="00A47CCB" w14:paraId="1C7383EA" w14:textId="77777777" w:rsidTr="00A47CCB">
        <w:trPr>
          <w:trHeight w:val="548"/>
        </w:trPr>
        <w:tc>
          <w:tcPr>
            <w:tcW w:w="2647" w:type="dxa"/>
          </w:tcPr>
          <w:p w14:paraId="7400B370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648" w:type="dxa"/>
          </w:tcPr>
          <w:p w14:paraId="59F0C998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2648" w:type="dxa"/>
          </w:tcPr>
          <w:p w14:paraId="0572BA71" w14:textId="77777777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2648" w:type="dxa"/>
          </w:tcPr>
          <w:p w14:paraId="1D673BF2" w14:textId="42543158" w:rsidR="00A47CCB" w:rsidRPr="00A47CCB" w:rsidRDefault="00A47CCB" w:rsidP="00A47CC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</w:tr>
    </w:tbl>
    <w:p w14:paraId="30013964" w14:textId="77777777" w:rsidR="00F44152" w:rsidRDefault="00F44152" w:rsidP="00F44152">
      <w:pPr>
        <w:jc w:val="both"/>
        <w:rPr>
          <w:rFonts w:asciiTheme="majorBidi" w:hAnsiTheme="majorBidi" w:cstheme="majorBidi"/>
          <w:noProof/>
          <w:sz w:val="20"/>
          <w:szCs w:val="20"/>
        </w:rPr>
      </w:pPr>
    </w:p>
    <w:p w14:paraId="3872D132" w14:textId="4CFA0E3E" w:rsidR="00F44152" w:rsidRPr="00A95C0A" w:rsidRDefault="00F44152" w:rsidP="00F44152">
      <w:pPr>
        <w:jc w:val="both"/>
        <w:rPr>
          <w:rFonts w:asciiTheme="majorBidi" w:hAnsiTheme="majorBidi" w:cstheme="majorBidi"/>
          <w:noProof/>
          <w:sz w:val="20"/>
          <w:szCs w:val="20"/>
        </w:rPr>
      </w:pPr>
      <w:r w:rsidRPr="00A95C0A">
        <w:rPr>
          <w:rFonts w:asciiTheme="majorBidi" w:hAnsiTheme="majorBidi" w:cstheme="majorBidi"/>
          <w:noProof/>
          <w:sz w:val="20"/>
          <w:szCs w:val="20"/>
        </w:rPr>
        <w:lastRenderedPageBreak/>
        <w:drawing>
          <wp:inline distT="0" distB="0" distL="0" distR="0" wp14:anchorId="3E02A6EC" wp14:editId="06CA8DAB">
            <wp:extent cx="5895975" cy="3009900"/>
            <wp:effectExtent l="95250" t="95250" r="85725" b="952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505" cy="3010171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08B98F05" w14:textId="77777777" w:rsidR="00F44152" w:rsidRDefault="00F44152" w:rsidP="00F44152">
      <w:pPr>
        <w:tabs>
          <w:tab w:val="left" w:pos="0"/>
        </w:tabs>
        <w:ind w:hanging="990"/>
        <w:jc w:val="both"/>
        <w:rPr>
          <w:rFonts w:asciiTheme="majorBidi" w:hAnsiTheme="majorBidi" w:cstheme="majorBidi"/>
          <w:b/>
          <w:bCs/>
          <w:i/>
          <w:iCs/>
          <w:noProof/>
          <w:sz w:val="20"/>
          <w:szCs w:val="20"/>
          <w:u w:val="single"/>
        </w:rPr>
      </w:pPr>
    </w:p>
    <w:p w14:paraId="27D0412F" w14:textId="733D10C7" w:rsidR="00F44152" w:rsidRPr="00A47CCB" w:rsidRDefault="00F44152" w:rsidP="00F44152">
      <w:pPr>
        <w:tabs>
          <w:tab w:val="left" w:pos="0"/>
        </w:tabs>
        <w:ind w:hanging="990"/>
        <w:jc w:val="both"/>
        <w:rPr>
          <w:rFonts w:asciiTheme="majorBidi" w:hAnsiTheme="majorBidi" w:cstheme="majorBidi"/>
          <w:b/>
          <w:bCs/>
          <w:i/>
          <w:iCs/>
          <w:noProof/>
          <w:sz w:val="26"/>
          <w:szCs w:val="26"/>
          <w:u w:val="single"/>
        </w:rPr>
      </w:pPr>
      <w:r w:rsidRPr="00A47CCB">
        <w:rPr>
          <w:rFonts w:asciiTheme="majorBidi" w:hAnsiTheme="majorBidi" w:cstheme="majorBidi"/>
          <w:b/>
          <w:bCs/>
          <w:i/>
          <w:iCs/>
          <w:noProof/>
          <w:sz w:val="26"/>
          <w:szCs w:val="26"/>
          <w:u w:val="single"/>
        </w:rPr>
        <w:t>1.</w:t>
      </w:r>
    </w:p>
    <w:p w14:paraId="7B616FA1" w14:textId="51B05582" w:rsidR="00F44152" w:rsidRPr="00A47CCB" w:rsidRDefault="00F44152" w:rsidP="00F44152">
      <w:pPr>
        <w:ind w:left="-990"/>
        <w:jc w:val="both"/>
        <w:rPr>
          <w:rFonts w:asciiTheme="majorBidi" w:hAnsiTheme="majorBidi" w:cstheme="majorBidi"/>
          <w:noProof/>
          <w:sz w:val="26"/>
          <w:szCs w:val="26"/>
        </w:rPr>
      </w:pPr>
      <w:r w:rsidRPr="00A47CCB">
        <w:rPr>
          <w:rFonts w:asciiTheme="majorBidi" w:hAnsiTheme="majorBidi" w:cstheme="majorBidi"/>
          <w:noProof/>
          <w:sz w:val="26"/>
          <w:szCs w:val="26"/>
        </w:rPr>
        <w:t xml:space="preserve">The First circuit is of </w:t>
      </w:r>
      <w:r w:rsidRPr="00A47CCB">
        <w:rPr>
          <w:rFonts w:asciiTheme="majorBidi" w:hAnsiTheme="majorBidi" w:cstheme="majorBidi"/>
          <w:b/>
          <w:bCs/>
          <w:noProof/>
          <w:sz w:val="26"/>
          <w:szCs w:val="26"/>
        </w:rPr>
        <w:t>2 input AND gate (1 inv)</w:t>
      </w:r>
      <w:r w:rsidRPr="00A47CCB">
        <w:rPr>
          <w:rFonts w:asciiTheme="majorBidi" w:hAnsiTheme="majorBidi" w:cstheme="majorBidi"/>
          <w:noProof/>
          <w:sz w:val="26"/>
          <w:szCs w:val="26"/>
        </w:rPr>
        <w:t>.</w:t>
      </w:r>
    </w:p>
    <w:p w14:paraId="74CD39E2" w14:textId="77777777" w:rsidR="00F44152" w:rsidRPr="00A47CCB" w:rsidRDefault="00F44152" w:rsidP="00F44152">
      <w:pPr>
        <w:ind w:left="-990"/>
        <w:jc w:val="both"/>
        <w:rPr>
          <w:rFonts w:asciiTheme="majorBidi" w:hAnsiTheme="majorBidi" w:cstheme="majorBidi"/>
          <w:noProof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Y="77"/>
        <w:tblW w:w="0" w:type="auto"/>
        <w:tblLook w:val="04A0" w:firstRow="1" w:lastRow="0" w:firstColumn="1" w:lastColumn="0" w:noHBand="0" w:noVBand="1"/>
      </w:tblPr>
      <w:tblGrid>
        <w:gridCol w:w="1959"/>
        <w:gridCol w:w="1960"/>
        <w:gridCol w:w="1960"/>
        <w:gridCol w:w="1960"/>
      </w:tblGrid>
      <w:tr w:rsidR="00F44152" w:rsidRPr="00A47CCB" w14:paraId="6E35EDDE" w14:textId="77777777" w:rsidTr="002B7D6B">
        <w:trPr>
          <w:trHeight w:val="514"/>
        </w:trPr>
        <w:tc>
          <w:tcPr>
            <w:tcW w:w="1959" w:type="dxa"/>
          </w:tcPr>
          <w:p w14:paraId="64045F3C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tput 1 (A)</w:t>
            </w:r>
          </w:p>
        </w:tc>
        <w:tc>
          <w:tcPr>
            <w:tcW w:w="1960" w:type="dxa"/>
          </w:tcPr>
          <w:p w14:paraId="16C6626E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2 (B)</w:t>
            </w:r>
          </w:p>
        </w:tc>
        <w:tc>
          <w:tcPr>
            <w:tcW w:w="1960" w:type="dxa"/>
          </w:tcPr>
          <w:p w14:paraId="53BAE370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2 B(inverted)</w:t>
            </w:r>
          </w:p>
        </w:tc>
        <w:tc>
          <w:tcPr>
            <w:tcW w:w="1960" w:type="dxa"/>
          </w:tcPr>
          <w:p w14:paraId="43B4127C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Output X</w:t>
            </w:r>
          </w:p>
        </w:tc>
      </w:tr>
      <w:tr w:rsidR="00F44152" w:rsidRPr="00A47CCB" w14:paraId="45F7F81D" w14:textId="77777777" w:rsidTr="002B7D6B">
        <w:trPr>
          <w:trHeight w:val="514"/>
        </w:trPr>
        <w:tc>
          <w:tcPr>
            <w:tcW w:w="1959" w:type="dxa"/>
          </w:tcPr>
          <w:p w14:paraId="25F36126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1960" w:type="dxa"/>
          </w:tcPr>
          <w:p w14:paraId="04E2C041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1960" w:type="dxa"/>
          </w:tcPr>
          <w:p w14:paraId="09F6421A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1</w:t>
            </w:r>
          </w:p>
        </w:tc>
        <w:tc>
          <w:tcPr>
            <w:tcW w:w="1960" w:type="dxa"/>
          </w:tcPr>
          <w:p w14:paraId="475293AC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6DAEA2D6" w14:textId="77777777" w:rsidTr="002B7D6B">
        <w:trPr>
          <w:trHeight w:val="538"/>
        </w:trPr>
        <w:tc>
          <w:tcPr>
            <w:tcW w:w="1959" w:type="dxa"/>
          </w:tcPr>
          <w:p w14:paraId="54F64714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1960" w:type="dxa"/>
          </w:tcPr>
          <w:p w14:paraId="07119C3E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1960" w:type="dxa"/>
          </w:tcPr>
          <w:p w14:paraId="49A39F0F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0</w:t>
            </w:r>
          </w:p>
        </w:tc>
        <w:tc>
          <w:tcPr>
            <w:tcW w:w="1960" w:type="dxa"/>
          </w:tcPr>
          <w:p w14:paraId="2519E68E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1D7B211E" w14:textId="77777777" w:rsidTr="002B7D6B">
        <w:trPr>
          <w:trHeight w:val="514"/>
        </w:trPr>
        <w:tc>
          <w:tcPr>
            <w:tcW w:w="1959" w:type="dxa"/>
          </w:tcPr>
          <w:p w14:paraId="5FA9CFFF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1960" w:type="dxa"/>
          </w:tcPr>
          <w:p w14:paraId="109D44FA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1960" w:type="dxa"/>
          </w:tcPr>
          <w:p w14:paraId="7C6BEE67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1960" w:type="dxa"/>
          </w:tcPr>
          <w:p w14:paraId="53A5DF7A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</w:tr>
      <w:tr w:rsidR="00F44152" w:rsidRPr="00A47CCB" w14:paraId="7CF35B16" w14:textId="77777777" w:rsidTr="002B7D6B">
        <w:trPr>
          <w:trHeight w:val="514"/>
        </w:trPr>
        <w:tc>
          <w:tcPr>
            <w:tcW w:w="1959" w:type="dxa"/>
          </w:tcPr>
          <w:p w14:paraId="17B22E8E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1960" w:type="dxa"/>
          </w:tcPr>
          <w:p w14:paraId="29B0A8F9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1960" w:type="dxa"/>
          </w:tcPr>
          <w:p w14:paraId="794F1273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1960" w:type="dxa"/>
          </w:tcPr>
          <w:p w14:paraId="6983B63E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</w:tbl>
    <w:p w14:paraId="1EFA50C8" w14:textId="77777777" w:rsidR="00F44152" w:rsidRPr="00A47CCB" w:rsidRDefault="00F44152" w:rsidP="00F44152">
      <w:pPr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03F9D0D1" w14:textId="77777777" w:rsidR="00F44152" w:rsidRPr="00A47CCB" w:rsidRDefault="00F44152" w:rsidP="00F44152">
      <w:pPr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21CC9255" w14:textId="77777777" w:rsidR="00F44152" w:rsidRPr="00A47CCB" w:rsidRDefault="00F44152" w:rsidP="00F44152">
      <w:pPr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40168764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3B54F03A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4490C64C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01143AAA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001B3233" w14:textId="11AC7B8E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  <w:r w:rsidRPr="00A47CCB">
        <w:rPr>
          <w:rFonts w:asciiTheme="majorBidi" w:hAnsiTheme="majorBidi" w:cstheme="majorBidi"/>
          <w:noProof/>
          <w:sz w:val="26"/>
          <w:szCs w:val="26"/>
        </w:rPr>
        <w:t xml:space="preserve">When 2 inputs are inputted in the AND GATE(1-inv), then one of them is inverted before being inputted in the logic gate. </w:t>
      </w:r>
    </w:p>
    <w:p w14:paraId="210CA92A" w14:textId="7DC27B08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2E6188F9" w14:textId="77777777" w:rsidR="00F44152" w:rsidRPr="00A47CCB" w:rsidRDefault="00F44152" w:rsidP="001E4761">
      <w:pPr>
        <w:ind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6ED09181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  <w:r w:rsidRPr="00A47CCB">
        <w:rPr>
          <w:rFonts w:asciiTheme="majorBidi" w:hAnsiTheme="majorBidi" w:cstheme="majorBidi"/>
          <w:b/>
          <w:bCs/>
          <w:i/>
          <w:iCs/>
          <w:noProof/>
          <w:sz w:val="26"/>
          <w:szCs w:val="26"/>
          <w:u w:val="single"/>
        </w:rPr>
        <w:t>2</w:t>
      </w:r>
      <w:r w:rsidRPr="00A47CCB">
        <w:rPr>
          <w:rFonts w:asciiTheme="majorBidi" w:hAnsiTheme="majorBidi" w:cstheme="majorBidi"/>
          <w:noProof/>
          <w:sz w:val="26"/>
          <w:szCs w:val="26"/>
        </w:rPr>
        <w:t>.</w:t>
      </w:r>
    </w:p>
    <w:p w14:paraId="6D66617D" w14:textId="00329542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  <w:r w:rsidRPr="00A47CCB">
        <w:rPr>
          <w:rFonts w:asciiTheme="majorBidi" w:hAnsiTheme="majorBidi" w:cstheme="majorBidi"/>
          <w:noProof/>
          <w:sz w:val="26"/>
          <w:szCs w:val="26"/>
        </w:rPr>
        <w:t xml:space="preserve">The second circuit is of </w:t>
      </w:r>
      <w:r w:rsidRPr="00A47CCB">
        <w:rPr>
          <w:rFonts w:asciiTheme="majorBidi" w:hAnsiTheme="majorBidi" w:cstheme="majorBidi"/>
          <w:b/>
          <w:bCs/>
          <w:noProof/>
          <w:sz w:val="26"/>
          <w:szCs w:val="26"/>
        </w:rPr>
        <w:t>2 input OR gate (1 inv)</w:t>
      </w:r>
      <w:r w:rsidRPr="00A47CCB">
        <w:rPr>
          <w:rFonts w:asciiTheme="majorBidi" w:hAnsiTheme="majorBidi" w:cstheme="majorBidi"/>
          <w:noProof/>
          <w:sz w:val="26"/>
          <w:szCs w:val="26"/>
        </w:rPr>
        <w:t>.</w:t>
      </w:r>
    </w:p>
    <w:p w14:paraId="2F94A5B9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tbl>
      <w:tblPr>
        <w:tblStyle w:val="TableGrid"/>
        <w:tblpPr w:leftFromText="180" w:rightFromText="180" w:vertAnchor="text" w:horzAnchor="margin" w:tblpY="-73"/>
        <w:tblW w:w="0" w:type="auto"/>
        <w:tblLook w:val="04A0" w:firstRow="1" w:lastRow="0" w:firstColumn="1" w:lastColumn="0" w:noHBand="0" w:noVBand="1"/>
      </w:tblPr>
      <w:tblGrid>
        <w:gridCol w:w="1959"/>
        <w:gridCol w:w="1960"/>
        <w:gridCol w:w="1960"/>
        <w:gridCol w:w="1960"/>
      </w:tblGrid>
      <w:tr w:rsidR="00F44152" w:rsidRPr="00A47CCB" w14:paraId="7D2FC374" w14:textId="77777777" w:rsidTr="002B7D6B">
        <w:trPr>
          <w:trHeight w:val="514"/>
        </w:trPr>
        <w:tc>
          <w:tcPr>
            <w:tcW w:w="1959" w:type="dxa"/>
          </w:tcPr>
          <w:p w14:paraId="0BB6FD30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tput 1 (A)</w:t>
            </w:r>
          </w:p>
        </w:tc>
        <w:tc>
          <w:tcPr>
            <w:tcW w:w="1960" w:type="dxa"/>
          </w:tcPr>
          <w:p w14:paraId="061BC8D2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2 (B)</w:t>
            </w:r>
          </w:p>
        </w:tc>
        <w:tc>
          <w:tcPr>
            <w:tcW w:w="1960" w:type="dxa"/>
          </w:tcPr>
          <w:p w14:paraId="72F3E479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Input 2 B(inverted)</w:t>
            </w:r>
          </w:p>
        </w:tc>
        <w:tc>
          <w:tcPr>
            <w:tcW w:w="1960" w:type="dxa"/>
          </w:tcPr>
          <w:p w14:paraId="1190DB0A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>Output X</w:t>
            </w:r>
          </w:p>
        </w:tc>
      </w:tr>
      <w:tr w:rsidR="00F44152" w:rsidRPr="00A47CCB" w14:paraId="7758043E" w14:textId="77777777" w:rsidTr="002B7D6B">
        <w:trPr>
          <w:trHeight w:val="514"/>
        </w:trPr>
        <w:tc>
          <w:tcPr>
            <w:tcW w:w="1959" w:type="dxa"/>
          </w:tcPr>
          <w:p w14:paraId="2C6A3B84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1960" w:type="dxa"/>
          </w:tcPr>
          <w:p w14:paraId="027A12E5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1960" w:type="dxa"/>
          </w:tcPr>
          <w:p w14:paraId="203389CD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1</w:t>
            </w:r>
          </w:p>
        </w:tc>
        <w:tc>
          <w:tcPr>
            <w:tcW w:w="1960" w:type="dxa"/>
          </w:tcPr>
          <w:p w14:paraId="743A3033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</w:tr>
      <w:tr w:rsidR="00F44152" w:rsidRPr="00A47CCB" w14:paraId="6D4BE218" w14:textId="77777777" w:rsidTr="002B7D6B">
        <w:trPr>
          <w:trHeight w:val="538"/>
        </w:trPr>
        <w:tc>
          <w:tcPr>
            <w:tcW w:w="1959" w:type="dxa"/>
          </w:tcPr>
          <w:p w14:paraId="06A7B823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1960" w:type="dxa"/>
          </w:tcPr>
          <w:p w14:paraId="6B4FC2B2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1960" w:type="dxa"/>
          </w:tcPr>
          <w:p w14:paraId="6DED1867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0</w:t>
            </w:r>
          </w:p>
        </w:tc>
        <w:tc>
          <w:tcPr>
            <w:tcW w:w="1960" w:type="dxa"/>
          </w:tcPr>
          <w:p w14:paraId="3BCE1D6E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</w:tr>
      <w:tr w:rsidR="00F44152" w:rsidRPr="00A47CCB" w14:paraId="38B9E514" w14:textId="77777777" w:rsidTr="002B7D6B">
        <w:trPr>
          <w:trHeight w:val="514"/>
        </w:trPr>
        <w:tc>
          <w:tcPr>
            <w:tcW w:w="1959" w:type="dxa"/>
          </w:tcPr>
          <w:p w14:paraId="132DAA75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1960" w:type="dxa"/>
          </w:tcPr>
          <w:p w14:paraId="59F1082B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0</w:t>
            </w:r>
          </w:p>
        </w:tc>
        <w:tc>
          <w:tcPr>
            <w:tcW w:w="1960" w:type="dxa"/>
          </w:tcPr>
          <w:p w14:paraId="0ED34645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1960" w:type="dxa"/>
          </w:tcPr>
          <w:p w14:paraId="5A3B8714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</w:tr>
      <w:tr w:rsidR="00F44152" w:rsidRPr="00A47CCB" w14:paraId="77863BA7" w14:textId="77777777" w:rsidTr="002B7D6B">
        <w:trPr>
          <w:trHeight w:val="514"/>
        </w:trPr>
        <w:tc>
          <w:tcPr>
            <w:tcW w:w="1959" w:type="dxa"/>
          </w:tcPr>
          <w:p w14:paraId="4E960FCC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1</w:t>
            </w:r>
          </w:p>
        </w:tc>
        <w:tc>
          <w:tcPr>
            <w:tcW w:w="1960" w:type="dxa"/>
          </w:tcPr>
          <w:p w14:paraId="6DE8F5A6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  <w:tc>
          <w:tcPr>
            <w:tcW w:w="1960" w:type="dxa"/>
          </w:tcPr>
          <w:p w14:paraId="1D24DAC4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   0</w:t>
            </w:r>
          </w:p>
        </w:tc>
        <w:tc>
          <w:tcPr>
            <w:tcW w:w="1960" w:type="dxa"/>
          </w:tcPr>
          <w:p w14:paraId="29E9559D" w14:textId="77777777" w:rsidR="00F44152" w:rsidRPr="00A47CCB" w:rsidRDefault="00F44152" w:rsidP="002B7D6B">
            <w:pPr>
              <w:jc w:val="both"/>
              <w:rPr>
                <w:rFonts w:asciiTheme="majorBidi" w:hAnsiTheme="majorBidi" w:cstheme="majorBidi"/>
                <w:noProof/>
                <w:sz w:val="26"/>
                <w:szCs w:val="26"/>
              </w:rPr>
            </w:pPr>
            <w:r w:rsidRPr="00A47CCB">
              <w:rPr>
                <w:rFonts w:asciiTheme="majorBidi" w:hAnsiTheme="majorBidi" w:cstheme="majorBidi"/>
                <w:noProof/>
                <w:sz w:val="26"/>
                <w:szCs w:val="26"/>
              </w:rPr>
              <w:t xml:space="preserve">         1</w:t>
            </w:r>
          </w:p>
        </w:tc>
      </w:tr>
    </w:tbl>
    <w:p w14:paraId="73AB6AC7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122C50E7" w14:textId="77777777" w:rsidR="00F44152" w:rsidRPr="00A47CCB" w:rsidRDefault="00F44152" w:rsidP="00F44152">
      <w:pPr>
        <w:ind w:left="-990" w:right="-810"/>
        <w:jc w:val="both"/>
        <w:rPr>
          <w:rFonts w:asciiTheme="majorBidi" w:hAnsiTheme="majorBidi" w:cstheme="majorBidi"/>
          <w:noProof/>
          <w:sz w:val="26"/>
          <w:szCs w:val="26"/>
        </w:rPr>
      </w:pPr>
      <w:r w:rsidRPr="00A47CCB">
        <w:rPr>
          <w:rFonts w:asciiTheme="majorBidi" w:hAnsiTheme="majorBidi" w:cstheme="majorBidi"/>
          <w:b/>
          <w:bCs/>
          <w:noProof/>
          <w:sz w:val="26"/>
          <w:szCs w:val="26"/>
        </w:rPr>
        <w:t xml:space="preserve"> </w:t>
      </w:r>
    </w:p>
    <w:p w14:paraId="49286417" w14:textId="77777777" w:rsidR="00F44152" w:rsidRPr="00A47CCB" w:rsidRDefault="00F44152" w:rsidP="00F44152">
      <w:pPr>
        <w:jc w:val="both"/>
        <w:rPr>
          <w:rFonts w:asciiTheme="majorBidi" w:hAnsiTheme="majorBidi" w:cstheme="majorBidi"/>
          <w:noProof/>
          <w:sz w:val="26"/>
          <w:szCs w:val="26"/>
        </w:rPr>
      </w:pPr>
    </w:p>
    <w:p w14:paraId="2D94ACB5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3BB27A3D" w14:textId="77777777" w:rsidR="00F44152" w:rsidRPr="00A47CCB" w:rsidRDefault="00F44152" w:rsidP="00F44152">
      <w:pPr>
        <w:rPr>
          <w:rFonts w:asciiTheme="majorBidi" w:hAnsiTheme="majorBidi" w:cstheme="majorBidi"/>
          <w:noProof/>
          <w:sz w:val="26"/>
          <w:szCs w:val="26"/>
        </w:rPr>
      </w:pPr>
    </w:p>
    <w:p w14:paraId="490851DF" w14:textId="77777777" w:rsidR="00F44152" w:rsidRPr="00A47CCB" w:rsidRDefault="00F44152" w:rsidP="00F44152">
      <w:pPr>
        <w:ind w:right="-990"/>
        <w:rPr>
          <w:rFonts w:asciiTheme="majorBidi" w:hAnsiTheme="majorBidi" w:cstheme="majorBidi"/>
          <w:noProof/>
          <w:sz w:val="26"/>
          <w:szCs w:val="26"/>
        </w:rPr>
      </w:pPr>
    </w:p>
    <w:p w14:paraId="5F39BE70" w14:textId="77777777" w:rsidR="00F44152" w:rsidRPr="00A47CCB" w:rsidRDefault="00F44152" w:rsidP="00F44152">
      <w:pPr>
        <w:ind w:left="-990" w:right="-990"/>
        <w:rPr>
          <w:rFonts w:asciiTheme="majorBidi" w:hAnsiTheme="majorBidi" w:cstheme="majorBidi"/>
          <w:noProof/>
          <w:sz w:val="26"/>
          <w:szCs w:val="26"/>
        </w:rPr>
      </w:pPr>
    </w:p>
    <w:p w14:paraId="5C7EABBD" w14:textId="74A66C24" w:rsidR="00F44152" w:rsidRPr="00A47CCB" w:rsidRDefault="00F44152" w:rsidP="00F44152">
      <w:pPr>
        <w:ind w:left="-990" w:right="-990"/>
        <w:rPr>
          <w:rFonts w:asciiTheme="majorBidi" w:hAnsiTheme="majorBidi" w:cstheme="majorBidi"/>
          <w:noProof/>
          <w:sz w:val="26"/>
          <w:szCs w:val="26"/>
        </w:rPr>
      </w:pPr>
      <w:r w:rsidRPr="00A47CCB">
        <w:rPr>
          <w:rFonts w:asciiTheme="majorBidi" w:hAnsiTheme="majorBidi" w:cstheme="majorBidi"/>
          <w:noProof/>
          <w:sz w:val="26"/>
          <w:szCs w:val="26"/>
        </w:rPr>
        <w:t>When 2 inputs are inputted in the OR GATE(1-inv), then one of them is inverted before being inverted in the logic gate.</w:t>
      </w:r>
    </w:p>
    <w:sectPr w:rsidR="00F44152" w:rsidRPr="00A47CCB" w:rsidSect="00F44152">
      <w:pgSz w:w="12960" w:h="23040"/>
      <w:pgMar w:top="1710" w:right="1440" w:bottom="17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rYwMze2MDYyMzJR0lEKTi0uzszPAykwrAUAO9MhKiwAAAA="/>
  </w:docVars>
  <w:rsids>
    <w:rsidRoot w:val="001C522D"/>
    <w:rsid w:val="001C522D"/>
    <w:rsid w:val="001E4761"/>
    <w:rsid w:val="00613FF1"/>
    <w:rsid w:val="006B1862"/>
    <w:rsid w:val="00764331"/>
    <w:rsid w:val="00A47CCB"/>
    <w:rsid w:val="00A95C0A"/>
    <w:rsid w:val="00AA0BA0"/>
    <w:rsid w:val="00D75B80"/>
    <w:rsid w:val="00F44152"/>
    <w:rsid w:val="00FF5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51DA7"/>
  <w15:chartTrackingRefBased/>
  <w15:docId w15:val="{67267CBE-D58A-45E7-9E9A-BBA7F743E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A0B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tmp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7</cp:revision>
  <dcterms:created xsi:type="dcterms:W3CDTF">2021-02-19T15:57:00Z</dcterms:created>
  <dcterms:modified xsi:type="dcterms:W3CDTF">2021-02-19T16:51:00Z</dcterms:modified>
</cp:coreProperties>
</file>